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15B48" w14:textId="77777777" w:rsidR="00DC2CD1" w:rsidRPr="00A10838" w:rsidRDefault="00DC2CD1" w:rsidP="00926DD6">
      <w:pPr>
        <w:spacing w:line="276" w:lineRule="auto"/>
        <w:jc w:val="center"/>
        <w:rPr>
          <w:rFonts w:ascii="Myriad Pro" w:hAnsi="Myriad Pro"/>
          <w:b/>
          <w:sz w:val="26"/>
          <w:szCs w:val="18"/>
          <w:lang w:val="sl-SI"/>
        </w:rPr>
      </w:pPr>
    </w:p>
    <w:p w14:paraId="0EFBFC0A" w14:textId="77777777" w:rsidR="00D94FD9" w:rsidRPr="00D94FD9" w:rsidRDefault="00D94FD9" w:rsidP="00D94FD9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7400B930" w14:textId="69F33A1C" w:rsidR="00D94FD9" w:rsidRPr="00D94FD9" w:rsidRDefault="00D94FD9" w:rsidP="00D94FD9">
      <w:pPr>
        <w:spacing w:line="276" w:lineRule="auto"/>
        <w:jc w:val="center"/>
        <w:rPr>
          <w:rFonts w:ascii="Myriad Pro" w:hAnsi="Myriad Pro"/>
          <w:b/>
          <w:color w:val="7F7F7F" w:themeColor="text1" w:themeTint="80"/>
          <w:sz w:val="22"/>
          <w:szCs w:val="24"/>
          <w:lang w:val="sl-SI"/>
        </w:rPr>
      </w:pPr>
      <w:r w:rsidRPr="00D94FD9">
        <w:rPr>
          <w:rFonts w:ascii="Myriad Pro" w:hAnsi="Myriad Pro"/>
          <w:b/>
          <w:sz w:val="22"/>
          <w:szCs w:val="24"/>
          <w:lang w:val="sl-SI"/>
        </w:rPr>
        <w:t xml:space="preserve">REGISTRACIJA PRISPEVKA </w:t>
      </w:r>
    </w:p>
    <w:p w14:paraId="5ACD510F" w14:textId="606F82FC" w:rsidR="00D94FD9" w:rsidRDefault="00D94FD9" w:rsidP="00D94FD9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3100EEEA" w14:textId="77777777" w:rsidR="000936B4" w:rsidRPr="00D94FD9" w:rsidRDefault="000936B4" w:rsidP="00D94FD9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573"/>
        <w:gridCol w:w="5607"/>
      </w:tblGrid>
      <w:tr w:rsidR="00D94FD9" w:rsidRPr="00D94FD9" w14:paraId="7B2B1C98" w14:textId="77777777" w:rsidTr="0010660A">
        <w:trPr>
          <w:trHeight w:hRule="exact" w:val="1498"/>
        </w:trPr>
        <w:tc>
          <w:tcPr>
            <w:tcW w:w="3573" w:type="dxa"/>
            <w:vAlign w:val="center"/>
          </w:tcPr>
          <w:p w14:paraId="7F08F6FF" w14:textId="1ABDFFF4" w:rsidR="00D94FD9" w:rsidRPr="00D94FD9" w:rsidRDefault="00D94FD9" w:rsidP="00911038">
            <w:pPr>
              <w:spacing w:line="276" w:lineRule="auto"/>
              <w:rPr>
                <w:sz w:val="22"/>
                <w:szCs w:val="22"/>
                <w:lang w:val="sl-SI"/>
              </w:rPr>
            </w:pPr>
            <w:r w:rsidRPr="00D94FD9">
              <w:rPr>
                <w:rFonts w:ascii="Myriad Pro" w:hAnsi="Myriad Pro"/>
                <w:lang w:val="sl-SI"/>
              </w:rPr>
              <w:t>Naslov recenziranega prispevka v slovenskem jeziku:</w:t>
            </w:r>
          </w:p>
        </w:tc>
        <w:tc>
          <w:tcPr>
            <w:tcW w:w="5607" w:type="dxa"/>
            <w:vAlign w:val="center"/>
          </w:tcPr>
          <w:p w14:paraId="15F88C4D" w14:textId="05C9DC38" w:rsidR="00D94FD9" w:rsidRPr="00D94FD9" w:rsidRDefault="00D94FD9" w:rsidP="00D94FD9">
            <w:pPr>
              <w:rPr>
                <w:sz w:val="22"/>
                <w:szCs w:val="22"/>
                <w:lang w:val="sl-SI"/>
              </w:rPr>
            </w:pPr>
          </w:p>
        </w:tc>
      </w:tr>
      <w:tr w:rsidR="00D94FD9" w:rsidRPr="00D94FD9" w14:paraId="4C04B015" w14:textId="77777777" w:rsidTr="0010660A">
        <w:trPr>
          <w:trHeight w:hRule="exact" w:val="1419"/>
        </w:trPr>
        <w:tc>
          <w:tcPr>
            <w:tcW w:w="3573" w:type="dxa"/>
            <w:tcBorders>
              <w:bottom w:val="single" w:sz="4" w:space="0" w:color="auto"/>
            </w:tcBorders>
            <w:vAlign w:val="center"/>
          </w:tcPr>
          <w:p w14:paraId="2FCFCE93" w14:textId="06110338" w:rsidR="00D94FD9" w:rsidRPr="00D94FD9" w:rsidRDefault="00D94FD9" w:rsidP="00911038">
            <w:pPr>
              <w:spacing w:line="276" w:lineRule="auto"/>
              <w:rPr>
                <w:i/>
                <w:sz w:val="22"/>
                <w:szCs w:val="22"/>
                <w:lang w:val="sl-SI"/>
              </w:rPr>
            </w:pPr>
            <w:r w:rsidRPr="00D94FD9">
              <w:rPr>
                <w:rFonts w:ascii="Myriad Pro" w:hAnsi="Myriad Pro"/>
                <w:lang w:val="sl-SI"/>
              </w:rPr>
              <w:t>Naslov recenziranega prispevka v angleškem jeziku:</w:t>
            </w:r>
          </w:p>
        </w:tc>
        <w:tc>
          <w:tcPr>
            <w:tcW w:w="5607" w:type="dxa"/>
            <w:tcBorders>
              <w:bottom w:val="single" w:sz="4" w:space="0" w:color="auto"/>
            </w:tcBorders>
            <w:vAlign w:val="center"/>
          </w:tcPr>
          <w:p w14:paraId="5234BB5D" w14:textId="4ABC115C" w:rsidR="00D94FD9" w:rsidRPr="00D94FD9" w:rsidRDefault="00D94FD9" w:rsidP="00D94FD9">
            <w:pPr>
              <w:rPr>
                <w:sz w:val="22"/>
                <w:szCs w:val="22"/>
                <w:lang w:val="sl-SI"/>
              </w:rPr>
            </w:pPr>
          </w:p>
        </w:tc>
      </w:tr>
      <w:tr w:rsidR="00D94FD9" w:rsidRPr="00D94FD9" w14:paraId="06DA6122" w14:textId="77777777" w:rsidTr="0010660A">
        <w:trPr>
          <w:trHeight w:hRule="exact" w:val="6163"/>
        </w:trPr>
        <w:tc>
          <w:tcPr>
            <w:tcW w:w="3573" w:type="dxa"/>
          </w:tcPr>
          <w:p w14:paraId="45DC7AF7" w14:textId="55B52B12" w:rsidR="00D94FD9" w:rsidRPr="00D94FD9" w:rsidRDefault="00D94FD9" w:rsidP="00911038">
            <w:pPr>
              <w:spacing w:line="276" w:lineRule="auto"/>
              <w:rPr>
                <w:sz w:val="22"/>
                <w:szCs w:val="22"/>
                <w:lang w:val="sl-SI"/>
              </w:rPr>
            </w:pPr>
            <w:r w:rsidRPr="00D94FD9">
              <w:rPr>
                <w:rFonts w:ascii="Myriad Pro" w:hAnsi="Myriad Pro"/>
                <w:lang w:val="sl-SI"/>
              </w:rPr>
              <w:t>Ime in priimek avtorja / avtorjev z akademskim nazivom, podatki o zaposlitvi (točen naslov) in elektronska pošta</w:t>
            </w:r>
            <w:r w:rsidR="0009163D">
              <w:rPr>
                <w:rFonts w:ascii="Myriad Pro" w:hAnsi="Myriad Pro"/>
                <w:lang w:val="sl-SI"/>
              </w:rPr>
              <w:t>:</w:t>
            </w:r>
          </w:p>
        </w:tc>
        <w:tc>
          <w:tcPr>
            <w:tcW w:w="5607" w:type="dxa"/>
          </w:tcPr>
          <w:p w14:paraId="36661FB0" w14:textId="2BF2CB81" w:rsidR="00D94FD9" w:rsidRPr="00D94FD9" w:rsidRDefault="00D94FD9" w:rsidP="00D94FD9">
            <w:pPr>
              <w:rPr>
                <w:sz w:val="22"/>
                <w:szCs w:val="22"/>
                <w:lang w:val="sl-SI"/>
              </w:rPr>
            </w:pPr>
          </w:p>
        </w:tc>
      </w:tr>
      <w:tr w:rsidR="00954799" w:rsidRPr="00D94FD9" w14:paraId="753F055E" w14:textId="77777777" w:rsidTr="0010660A">
        <w:trPr>
          <w:trHeight w:hRule="exact" w:val="1840"/>
        </w:trPr>
        <w:tc>
          <w:tcPr>
            <w:tcW w:w="3573" w:type="dxa"/>
            <w:tcBorders>
              <w:bottom w:val="single" w:sz="4" w:space="0" w:color="auto"/>
            </w:tcBorders>
          </w:tcPr>
          <w:p w14:paraId="15F28348" w14:textId="0DED98A0" w:rsidR="00954799" w:rsidRPr="00D94FD9" w:rsidRDefault="00954799" w:rsidP="00954799">
            <w:pPr>
              <w:spacing w:line="276" w:lineRule="auto"/>
              <w:rPr>
                <w:rFonts w:ascii="Myriad Pro" w:hAnsi="Myriad Pro"/>
                <w:lang w:val="sl-SI"/>
              </w:rPr>
            </w:pPr>
            <w:r>
              <w:rPr>
                <w:rFonts w:ascii="Myriad Pro" w:hAnsi="Myriad Pro"/>
                <w:lang w:val="sl-SI"/>
              </w:rPr>
              <w:t>Zahvala</w:t>
            </w:r>
            <w:r w:rsidRPr="00D94FD9">
              <w:rPr>
                <w:rFonts w:ascii="Myriad Pro" w:hAnsi="Myriad Pro"/>
                <w:lang w:val="sl-SI"/>
              </w:rPr>
              <w:t xml:space="preserve"> </w:t>
            </w:r>
            <w:r>
              <w:rPr>
                <w:rFonts w:ascii="Myriad Pro" w:hAnsi="Myriad Pro"/>
                <w:lang w:val="sl-SI"/>
              </w:rPr>
              <w:t>(ni obvezno)</w:t>
            </w:r>
          </w:p>
          <w:p w14:paraId="7CB2BA6E" w14:textId="2242466E" w:rsidR="00954799" w:rsidRPr="00D94FD9" w:rsidRDefault="00954799" w:rsidP="00954799">
            <w:pPr>
              <w:spacing w:line="276" w:lineRule="auto"/>
              <w:rPr>
                <w:rFonts w:ascii="Myriad Pro" w:hAnsi="Myriad Pro"/>
                <w:lang w:val="sl-SI"/>
              </w:rPr>
            </w:pPr>
          </w:p>
        </w:tc>
        <w:tc>
          <w:tcPr>
            <w:tcW w:w="5607" w:type="dxa"/>
            <w:tcBorders>
              <w:bottom w:val="single" w:sz="4" w:space="0" w:color="auto"/>
            </w:tcBorders>
          </w:tcPr>
          <w:p w14:paraId="6FA70385" w14:textId="71BFD47C" w:rsidR="00954799" w:rsidRPr="00D94FD9" w:rsidRDefault="00954799" w:rsidP="00954799">
            <w:pPr>
              <w:rPr>
                <w:color w:val="808080"/>
                <w:lang w:val="sl-SI"/>
              </w:rPr>
            </w:pPr>
          </w:p>
        </w:tc>
      </w:tr>
      <w:tr w:rsidR="00954799" w:rsidRPr="00D94FD9" w14:paraId="504AED4E" w14:textId="77777777" w:rsidTr="0010660A">
        <w:trPr>
          <w:trHeight w:hRule="exact" w:val="1569"/>
        </w:trPr>
        <w:tc>
          <w:tcPr>
            <w:tcW w:w="3573" w:type="dxa"/>
          </w:tcPr>
          <w:p w14:paraId="09D93431" w14:textId="6394AB39" w:rsidR="00954799" w:rsidRPr="00D94FD9" w:rsidRDefault="00954799" w:rsidP="00911038">
            <w:pPr>
              <w:spacing w:line="276" w:lineRule="auto"/>
              <w:rPr>
                <w:rFonts w:ascii="Myriad Pro" w:hAnsi="Myriad Pro"/>
                <w:lang w:val="sl-SI"/>
              </w:rPr>
            </w:pPr>
            <w:r>
              <w:rPr>
                <w:rFonts w:ascii="Myriad Pro" w:hAnsi="Myriad Pro"/>
                <w:lang w:val="sl-SI"/>
              </w:rPr>
              <w:t>Financiranje raziskave</w:t>
            </w:r>
            <w:r w:rsidRPr="00D94FD9">
              <w:rPr>
                <w:rFonts w:ascii="Myriad Pro" w:hAnsi="Myriad Pro"/>
                <w:lang w:val="sl-SI"/>
              </w:rPr>
              <w:t xml:space="preserve"> </w:t>
            </w:r>
            <w:r>
              <w:rPr>
                <w:rFonts w:ascii="Myriad Pro" w:hAnsi="Myriad Pro"/>
                <w:lang w:val="sl-SI"/>
              </w:rPr>
              <w:t>(ni obvezno)</w:t>
            </w:r>
          </w:p>
        </w:tc>
        <w:tc>
          <w:tcPr>
            <w:tcW w:w="5607" w:type="dxa"/>
          </w:tcPr>
          <w:p w14:paraId="6CB3FF02" w14:textId="67478B16" w:rsidR="00954799" w:rsidRPr="00D94FD9" w:rsidRDefault="00954799" w:rsidP="0093099D">
            <w:pPr>
              <w:rPr>
                <w:color w:val="808080"/>
                <w:lang w:val="sl-SI"/>
              </w:rPr>
            </w:pPr>
          </w:p>
        </w:tc>
      </w:tr>
    </w:tbl>
    <w:p w14:paraId="49720305" w14:textId="044C3682" w:rsidR="00970C34" w:rsidRDefault="00970C3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60680BEC" w14:textId="77777777" w:rsidR="0010660A" w:rsidRDefault="0010660A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05E8950A" w14:textId="26EBF5B2" w:rsidR="009437C1" w:rsidRPr="006D769E" w:rsidRDefault="009437C1" w:rsidP="009437C1">
      <w:pPr>
        <w:shd w:val="clear" w:color="auto" w:fill="D9D9D9" w:themeFill="background1" w:themeFillShade="D9"/>
        <w:spacing w:line="276" w:lineRule="auto"/>
        <w:rPr>
          <w:rFonts w:ascii="Myriad Pro" w:hAnsi="Myriad Pro"/>
          <w:b/>
          <w:i/>
          <w:caps/>
          <w:szCs w:val="22"/>
        </w:rPr>
      </w:pPr>
      <w:r>
        <w:rPr>
          <w:rFonts w:ascii="Myriad Pro" w:hAnsi="Myriad Pro"/>
          <w:b/>
          <w:caps/>
          <w:szCs w:val="22"/>
          <w:lang w:val="sl-SI"/>
        </w:rPr>
        <w:lastRenderedPageBreak/>
        <w:t xml:space="preserve">IZJAVA O </w:t>
      </w:r>
      <w:r w:rsidR="000936B4">
        <w:rPr>
          <w:rFonts w:ascii="Myriad Pro" w:hAnsi="Myriad Pro"/>
          <w:b/>
          <w:caps/>
          <w:szCs w:val="22"/>
          <w:lang w:val="sl-SI"/>
        </w:rPr>
        <w:t>AVTORSTVU IN DOGOVOR O AVTORSKIH PRAVICAH</w:t>
      </w:r>
      <w:r>
        <w:rPr>
          <w:rFonts w:ascii="Myriad Pro" w:hAnsi="Myriad Pro"/>
          <w:b/>
          <w:caps/>
          <w:szCs w:val="22"/>
          <w:lang w:val="sl-SI"/>
        </w:rPr>
        <w:t xml:space="preserve"> </w:t>
      </w: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"/>
        <w:gridCol w:w="8599"/>
      </w:tblGrid>
      <w:tr w:rsidR="009437C1" w14:paraId="0155112F" w14:textId="77777777" w:rsidTr="00954799">
        <w:tc>
          <w:tcPr>
            <w:tcW w:w="529" w:type="dxa"/>
            <w:vAlign w:val="center"/>
          </w:tcPr>
          <w:p w14:paraId="46AA5A67" w14:textId="3C60FCF0" w:rsidR="009437C1" w:rsidRDefault="00654BF7" w:rsidP="0093099D">
            <w:pPr>
              <w:spacing w:line="276" w:lineRule="auto"/>
              <w:jc w:val="center"/>
            </w:pPr>
            <w:sdt>
              <w:sdtPr>
                <w:rPr>
                  <w:rFonts w:ascii="Myriad Pro" w:hAnsi="Myriad Pro"/>
                  <w:szCs w:val="22"/>
                  <w:lang w:val="sl-SI"/>
                </w:rPr>
                <w:id w:val="-72722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5AA">
                  <w:rPr>
                    <w:rFonts w:ascii="MS Gothic" w:eastAsia="MS Gothic" w:hAnsi="MS Gothic" w:hint="eastAsia"/>
                    <w:szCs w:val="22"/>
                    <w:lang w:val="sl-SI"/>
                  </w:rPr>
                  <w:t>☐</w:t>
                </w:r>
              </w:sdtContent>
            </w:sdt>
          </w:p>
        </w:tc>
        <w:tc>
          <w:tcPr>
            <w:tcW w:w="8599" w:type="dxa"/>
            <w:tcBorders>
              <w:bottom w:val="single" w:sz="4" w:space="0" w:color="auto"/>
            </w:tcBorders>
          </w:tcPr>
          <w:p w14:paraId="5E29EE56" w14:textId="77777777" w:rsidR="0010660A" w:rsidRDefault="0010660A" w:rsidP="00954799">
            <w:pPr>
              <w:spacing w:line="276" w:lineRule="auto"/>
              <w:ind w:left="360" w:hanging="360"/>
              <w:jc w:val="both"/>
              <w:rPr>
                <w:rFonts w:ascii="Myriad Pro" w:hAnsi="Myriad Pro"/>
                <w:lang w:val="sl-SI"/>
              </w:rPr>
            </w:pPr>
          </w:p>
          <w:p w14:paraId="6C5111BA" w14:textId="7BD3A4F0" w:rsidR="009437C1" w:rsidRPr="009437C1" w:rsidRDefault="00954799" w:rsidP="00911038">
            <w:pPr>
              <w:spacing w:line="276" w:lineRule="auto"/>
              <w:ind w:left="360" w:hanging="360"/>
              <w:jc w:val="both"/>
              <w:rPr>
                <w:rFonts w:ascii="Myriad Pro" w:hAnsi="Myriad Pro"/>
                <w:lang w:val="sl-SI"/>
              </w:rPr>
            </w:pPr>
            <w:r>
              <w:rPr>
                <w:rFonts w:ascii="Myriad Pro" w:hAnsi="Myriad Pro"/>
                <w:lang w:val="sl-SI"/>
              </w:rPr>
              <w:t>A</w:t>
            </w:r>
            <w:r w:rsidR="009437C1" w:rsidRPr="009437C1">
              <w:rPr>
                <w:rFonts w:ascii="Myriad Pro" w:hAnsi="Myriad Pro"/>
                <w:lang w:val="sl-SI"/>
              </w:rPr>
              <w:t>vtor/</w:t>
            </w:r>
            <w:r w:rsidR="00D42204">
              <w:rPr>
                <w:rFonts w:ascii="Myriad Pro" w:hAnsi="Myriad Pro"/>
                <w:lang w:val="sl-SI"/>
              </w:rPr>
              <w:t>-</w:t>
            </w:r>
            <w:r w:rsidR="009437C1" w:rsidRPr="009437C1">
              <w:rPr>
                <w:rFonts w:ascii="Myriad Pro" w:hAnsi="Myriad Pro"/>
                <w:lang w:val="sl-SI"/>
              </w:rPr>
              <w:t>ji potrjujem/</w:t>
            </w:r>
            <w:r w:rsidR="00D42204">
              <w:rPr>
                <w:rFonts w:ascii="Myriad Pro" w:hAnsi="Myriad Pro"/>
                <w:lang w:val="sl-SI"/>
              </w:rPr>
              <w:t>-</w:t>
            </w:r>
            <w:r w:rsidR="009437C1" w:rsidRPr="009437C1">
              <w:rPr>
                <w:rFonts w:ascii="Myriad Pro" w:hAnsi="Myriad Pro"/>
                <w:lang w:val="sl-SI"/>
              </w:rPr>
              <w:t xml:space="preserve">o, da je prispevek </w:t>
            </w:r>
            <w:r w:rsidR="006D769E">
              <w:rPr>
                <w:rFonts w:ascii="Myriad Pro" w:hAnsi="Myriad Pro"/>
                <w:lang w:val="sl-SI"/>
              </w:rPr>
              <w:t>izvirno</w:t>
            </w:r>
            <w:r w:rsidR="009437C1" w:rsidRPr="009437C1">
              <w:rPr>
                <w:rFonts w:ascii="Myriad Pro" w:hAnsi="Myriad Pro"/>
                <w:lang w:val="sl-SI"/>
              </w:rPr>
              <w:t xml:space="preserve"> delo, ki še ni bilo objavljeno v drugi publikaciji oziroma ni v postopku za takšno objavo</w:t>
            </w:r>
            <w:r w:rsidR="0009163D">
              <w:rPr>
                <w:rFonts w:ascii="Myriad Pro" w:hAnsi="Myriad Pro"/>
                <w:lang w:val="sl-SI"/>
              </w:rPr>
              <w:t>,</w:t>
            </w:r>
            <w:r w:rsidR="009437C1" w:rsidRPr="009437C1">
              <w:rPr>
                <w:rFonts w:ascii="Myriad Pro" w:hAnsi="Myriad Pro"/>
                <w:lang w:val="sl-SI"/>
              </w:rPr>
              <w:t xml:space="preserve"> </w:t>
            </w:r>
            <w:r w:rsidR="0009163D">
              <w:rPr>
                <w:rFonts w:ascii="Myriad Pro" w:hAnsi="Myriad Pro"/>
                <w:lang w:val="sl-SI"/>
              </w:rPr>
              <w:t>ter so ga prebrali in potrdili vsi avtorji</w:t>
            </w:r>
            <w:r w:rsidR="009437C1" w:rsidRPr="009437C1">
              <w:rPr>
                <w:rFonts w:ascii="Myriad Pro" w:hAnsi="Myriad Pro"/>
                <w:lang w:val="sl-SI"/>
              </w:rPr>
              <w:t xml:space="preserve">. </w:t>
            </w:r>
          </w:p>
          <w:p w14:paraId="709604CC" w14:textId="043A40F2" w:rsidR="009437C1" w:rsidRDefault="0009163D" w:rsidP="00911038">
            <w:pPr>
              <w:spacing w:line="276" w:lineRule="auto"/>
              <w:ind w:left="360" w:hanging="360"/>
              <w:jc w:val="both"/>
              <w:rPr>
                <w:rFonts w:ascii="Myriad Pro" w:hAnsi="Myriad Pro"/>
                <w:lang w:val="sl-SI"/>
              </w:rPr>
            </w:pPr>
            <w:r>
              <w:rPr>
                <w:rFonts w:ascii="Myriad Pro" w:hAnsi="Myriad Pro"/>
                <w:lang w:val="sl-SI"/>
              </w:rPr>
              <w:t>Če</w:t>
            </w:r>
            <w:r w:rsidR="009437C1" w:rsidRPr="009437C1">
              <w:rPr>
                <w:rFonts w:ascii="Myriad Pro" w:hAnsi="Myriad Pro"/>
                <w:lang w:val="sl-SI"/>
              </w:rPr>
              <w:t xml:space="preserve"> bo prispevek </w:t>
            </w:r>
            <w:r w:rsidR="009410AC">
              <w:rPr>
                <w:rFonts w:ascii="Myriad Pro" w:hAnsi="Myriad Pro"/>
                <w:lang w:val="sl-SI"/>
              </w:rPr>
              <w:t>sprejet v objavo</w:t>
            </w:r>
            <w:r w:rsidR="009437C1" w:rsidRPr="009437C1">
              <w:rPr>
                <w:rFonts w:ascii="Myriad Pro" w:hAnsi="Myriad Pro"/>
                <w:lang w:val="sl-SI"/>
              </w:rPr>
              <w:t xml:space="preserve">, </w:t>
            </w:r>
            <w:r w:rsidR="000936B4">
              <w:rPr>
                <w:rFonts w:ascii="Myriad Pro" w:hAnsi="Myriad Pro"/>
                <w:lang w:val="sl-SI"/>
              </w:rPr>
              <w:t>d</w:t>
            </w:r>
            <w:r w:rsidR="009437C1" w:rsidRPr="009437C1">
              <w:rPr>
                <w:rFonts w:ascii="Myriad Pro" w:hAnsi="Myriad Pro"/>
                <w:lang w:val="sl-SI"/>
              </w:rPr>
              <w:t>ovoljujem/</w:t>
            </w:r>
            <w:r w:rsidR="00D42204">
              <w:rPr>
                <w:rFonts w:ascii="Myriad Pro" w:hAnsi="Myriad Pro"/>
                <w:lang w:val="sl-SI"/>
              </w:rPr>
              <w:t>-</w:t>
            </w:r>
            <w:r w:rsidR="009437C1" w:rsidRPr="009437C1">
              <w:rPr>
                <w:rFonts w:ascii="Myriad Pro" w:hAnsi="Myriad Pro"/>
                <w:lang w:val="sl-SI"/>
              </w:rPr>
              <w:t>o, da se prispevek</w:t>
            </w:r>
            <w:r w:rsidR="00954799">
              <w:rPr>
                <w:rFonts w:ascii="Myriad Pro" w:hAnsi="Myriad Pro"/>
                <w:lang w:val="sl-SI"/>
              </w:rPr>
              <w:t xml:space="preserve">, ki vsebuje podatke o avtorjih, </w:t>
            </w:r>
            <w:r w:rsidR="009437C1" w:rsidRPr="009437C1">
              <w:rPr>
                <w:rFonts w:ascii="Myriad Pro" w:hAnsi="Myriad Pro"/>
                <w:lang w:val="sl-SI"/>
              </w:rPr>
              <w:t>objavi kot</w:t>
            </w:r>
            <w:proofErr w:type="gramStart"/>
            <w:r w:rsidR="009437C1" w:rsidRPr="009437C1">
              <w:rPr>
                <w:rFonts w:ascii="Myriad Pro" w:hAnsi="Myriad Pro"/>
                <w:lang w:val="sl-SI"/>
              </w:rPr>
              <w:t xml:space="preserve"> odprto</w:t>
            </w:r>
            <w:proofErr w:type="gramEnd"/>
            <w:r w:rsidR="009437C1" w:rsidRPr="009437C1">
              <w:rPr>
                <w:rFonts w:ascii="Myriad Pro" w:hAnsi="Myriad Pro"/>
                <w:lang w:val="sl-SI"/>
              </w:rPr>
              <w:t xml:space="preserve"> dostopen</w:t>
            </w:r>
            <w:r w:rsidR="009410AC">
              <w:rPr>
                <w:rFonts w:ascii="Myriad Pro" w:hAnsi="Myriad Pro"/>
                <w:lang w:val="sl-SI"/>
              </w:rPr>
              <w:t xml:space="preserve"> članek v Geodetskem vestniku </w:t>
            </w:r>
            <w:r w:rsidR="009437C1" w:rsidRPr="009437C1">
              <w:rPr>
                <w:rFonts w:ascii="Myriad Pro" w:hAnsi="Myriad Pro"/>
                <w:lang w:val="sl-SI"/>
              </w:rPr>
              <w:t>v skladu z dovoljenjem CC-BY-NC 4.0</w:t>
            </w:r>
            <w:r w:rsidR="009410AC">
              <w:rPr>
                <w:rFonts w:ascii="Myriad Pro" w:hAnsi="Myriad Pro"/>
                <w:lang w:val="sl-SI"/>
              </w:rPr>
              <w:t xml:space="preserve"> (</w:t>
            </w:r>
            <w:r w:rsidR="009410AC" w:rsidRPr="009410AC">
              <w:rPr>
                <w:rFonts w:ascii="Myriad Pro" w:hAnsi="Myriad Pro"/>
                <w:lang w:val="sl-SI"/>
              </w:rPr>
              <w:t xml:space="preserve">več informacij: </w:t>
            </w:r>
            <w:hyperlink r:id="rId11" w:history="1">
              <w:r w:rsidR="009410AC" w:rsidRPr="00E27B6C">
                <w:rPr>
                  <w:rStyle w:val="Hyperlink"/>
                  <w:rFonts w:ascii="Myriad Pro" w:hAnsi="Myriad Pro"/>
                  <w:lang w:val="sl-SI"/>
                </w:rPr>
                <w:t>https://creativecommons.org/licenses/by-nc/4.0/legalcode</w:t>
              </w:r>
            </w:hyperlink>
            <w:r w:rsidR="009410AC" w:rsidRPr="009410AC">
              <w:rPr>
                <w:rFonts w:ascii="Myriad Pro" w:hAnsi="Myriad Pro"/>
                <w:lang w:val="sl-SI"/>
              </w:rPr>
              <w:t>).</w:t>
            </w:r>
          </w:p>
          <w:p w14:paraId="0DA801AD" w14:textId="453D7419" w:rsidR="000936B4" w:rsidRPr="00A4390F" w:rsidRDefault="000936B4" w:rsidP="009410AC">
            <w:pPr>
              <w:spacing w:after="60" w:line="276" w:lineRule="auto"/>
              <w:ind w:left="284" w:hanging="284"/>
              <w:rPr>
                <w:rFonts w:ascii="Myriad Pro" w:hAnsi="Myriad Pro"/>
                <w:i/>
                <w:color w:val="7F7F7F" w:themeColor="text1" w:themeTint="80"/>
                <w:szCs w:val="22"/>
              </w:rPr>
            </w:pPr>
            <w:r w:rsidRPr="000936B4">
              <w:rPr>
                <w:rFonts w:ascii="Myriad Pro" w:hAnsi="Myriad Pro"/>
                <w:i/>
                <w:color w:val="595959" w:themeColor="text1" w:themeTint="A6"/>
              </w:rPr>
              <w:t xml:space="preserve"> </w:t>
            </w:r>
          </w:p>
        </w:tc>
      </w:tr>
    </w:tbl>
    <w:p w14:paraId="5451246C" w14:textId="47EF2697" w:rsidR="002F3307" w:rsidRDefault="002F3307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0FB904B7" w14:textId="47F6A2B8" w:rsidR="002F3307" w:rsidRDefault="002F3307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573"/>
        <w:gridCol w:w="5607"/>
      </w:tblGrid>
      <w:tr w:rsidR="002F3307" w:rsidRPr="00D94FD9" w14:paraId="31C964F6" w14:textId="77777777" w:rsidTr="0093099D">
        <w:trPr>
          <w:trHeight w:hRule="exact" w:val="1015"/>
        </w:trPr>
        <w:tc>
          <w:tcPr>
            <w:tcW w:w="3573" w:type="dxa"/>
            <w:vAlign w:val="center"/>
          </w:tcPr>
          <w:p w14:paraId="5362FD5B" w14:textId="2D300C7B" w:rsidR="002F3307" w:rsidRPr="00D94FD9" w:rsidRDefault="002F3307" w:rsidP="00911038">
            <w:pPr>
              <w:spacing w:line="276" w:lineRule="auto"/>
              <w:rPr>
                <w:sz w:val="22"/>
                <w:szCs w:val="22"/>
                <w:lang w:val="sl-SI"/>
              </w:rPr>
            </w:pPr>
            <w:r w:rsidRPr="00D94FD9">
              <w:rPr>
                <w:rFonts w:ascii="Myriad Pro" w:hAnsi="Myriad Pro"/>
                <w:lang w:val="sl-SI"/>
              </w:rPr>
              <w:t>Kraj in datum:</w:t>
            </w:r>
          </w:p>
        </w:tc>
        <w:tc>
          <w:tcPr>
            <w:tcW w:w="5607" w:type="dxa"/>
            <w:vAlign w:val="center"/>
          </w:tcPr>
          <w:p w14:paraId="179E5FAE" w14:textId="3F1EBCF1" w:rsidR="002F3307" w:rsidRPr="00D94FD9" w:rsidRDefault="002F3307" w:rsidP="0093099D">
            <w:pPr>
              <w:rPr>
                <w:sz w:val="22"/>
                <w:szCs w:val="22"/>
                <w:lang w:val="sl-SI"/>
              </w:rPr>
            </w:pPr>
          </w:p>
        </w:tc>
      </w:tr>
      <w:tr w:rsidR="002F3307" w:rsidRPr="00D94FD9" w14:paraId="3D0181B3" w14:textId="77777777" w:rsidTr="0093099D">
        <w:trPr>
          <w:trHeight w:hRule="exact" w:val="1015"/>
        </w:trPr>
        <w:tc>
          <w:tcPr>
            <w:tcW w:w="3573" w:type="dxa"/>
            <w:vAlign w:val="center"/>
          </w:tcPr>
          <w:p w14:paraId="3EB4E843" w14:textId="275B849B" w:rsidR="002F3307" w:rsidRPr="00D94FD9" w:rsidRDefault="002F3307" w:rsidP="00911038">
            <w:pPr>
              <w:spacing w:line="276" w:lineRule="auto"/>
              <w:rPr>
                <w:sz w:val="22"/>
                <w:szCs w:val="22"/>
                <w:lang w:val="sl-SI"/>
              </w:rPr>
            </w:pPr>
            <w:r w:rsidRPr="00D94FD9">
              <w:rPr>
                <w:rFonts w:ascii="Myriad Pro" w:hAnsi="Myriad Pro"/>
                <w:lang w:val="sl-SI"/>
              </w:rPr>
              <w:t>Kontaktna oseba:</w:t>
            </w:r>
          </w:p>
        </w:tc>
        <w:tc>
          <w:tcPr>
            <w:tcW w:w="5607" w:type="dxa"/>
            <w:vAlign w:val="center"/>
          </w:tcPr>
          <w:p w14:paraId="3D3F35D8" w14:textId="194344E4" w:rsidR="002F3307" w:rsidRPr="00D94FD9" w:rsidRDefault="002F3307" w:rsidP="0093099D">
            <w:pPr>
              <w:rPr>
                <w:sz w:val="22"/>
                <w:szCs w:val="22"/>
                <w:lang w:val="sl-SI"/>
              </w:rPr>
            </w:pPr>
          </w:p>
        </w:tc>
      </w:tr>
    </w:tbl>
    <w:p w14:paraId="5BCD3632" w14:textId="7A143E0C" w:rsidR="002F3307" w:rsidRDefault="002F3307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4AA485BD" w14:textId="0C9ADCDD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30FC16BF" w14:textId="52016C36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1BA130C1" w14:textId="11D82D7D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2D55D1EE" w14:textId="77777777" w:rsidR="000936B4" w:rsidRDefault="000936B4" w:rsidP="00926DD6">
      <w:pPr>
        <w:spacing w:line="276" w:lineRule="auto"/>
        <w:jc w:val="center"/>
        <w:rPr>
          <w:rFonts w:ascii="Myriad Pro" w:hAnsi="Myriad Pro"/>
          <w:b/>
          <w:sz w:val="22"/>
          <w:szCs w:val="24"/>
          <w:lang w:val="sl-SI"/>
        </w:rPr>
      </w:pPr>
    </w:p>
    <w:p w14:paraId="570DF8B9" w14:textId="7CFAF171" w:rsidR="00D94FD9" w:rsidRPr="00D42204" w:rsidRDefault="00D94FD9" w:rsidP="00D94FD9">
      <w:pPr>
        <w:shd w:val="clear" w:color="auto" w:fill="D9D9D9" w:themeFill="background1" w:themeFillShade="D9"/>
        <w:spacing w:line="276" w:lineRule="auto"/>
        <w:rPr>
          <w:rFonts w:ascii="Myriad Pro" w:hAnsi="Myriad Pro"/>
        </w:rPr>
      </w:pPr>
      <w:r>
        <w:rPr>
          <w:rFonts w:ascii="Myriad Pro" w:hAnsi="Myriad Pro"/>
          <w:b/>
          <w:color w:val="000000" w:themeColor="text1"/>
          <w:lang w:val="sl-SI"/>
        </w:rPr>
        <w:t>OPOMBA UREDNIŠTVA</w:t>
      </w:r>
      <w:r w:rsidRPr="00A4390F">
        <w:rPr>
          <w:rFonts w:ascii="Myriad Pro" w:hAnsi="Myriad Pro"/>
          <w:color w:val="000000" w:themeColor="text1"/>
          <w:lang w:val="sl-SI"/>
        </w:rPr>
        <w:t xml:space="preserve"> </w:t>
      </w:r>
    </w:p>
    <w:tbl>
      <w:tblPr>
        <w:tblStyle w:val="TableGrid"/>
        <w:tblW w:w="0" w:type="auto"/>
        <w:tblInd w:w="10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78"/>
        <w:gridCol w:w="5726"/>
      </w:tblGrid>
      <w:tr w:rsidR="0011613E" w:rsidRPr="00907135" w14:paraId="16E63E6F" w14:textId="77777777" w:rsidTr="00D94FD9">
        <w:trPr>
          <w:trHeight w:hRule="exact" w:val="541"/>
        </w:trPr>
        <w:tc>
          <w:tcPr>
            <w:tcW w:w="3578" w:type="dxa"/>
            <w:shd w:val="clear" w:color="auto" w:fill="auto"/>
            <w:vAlign w:val="center"/>
          </w:tcPr>
          <w:p w14:paraId="29C6BD79" w14:textId="18F4ABEB" w:rsidR="000B67C4" w:rsidRPr="00A4390F" w:rsidRDefault="0011613E" w:rsidP="00911038">
            <w:pPr>
              <w:spacing w:line="276" w:lineRule="auto"/>
              <w:rPr>
                <w:rFonts w:ascii="Myriad Pro" w:hAnsi="Myriad Pro"/>
              </w:rPr>
            </w:pPr>
            <w:r w:rsidRPr="00907135">
              <w:rPr>
                <w:rFonts w:ascii="Myriad Pro" w:hAnsi="Myriad Pro"/>
                <w:lang w:val="sl-SI"/>
              </w:rPr>
              <w:t xml:space="preserve">Datum prejema </w:t>
            </w:r>
            <w:r w:rsidR="006F3200">
              <w:rPr>
                <w:rFonts w:ascii="Myriad Pro" w:hAnsi="Myriad Pro"/>
                <w:lang w:val="sl-SI"/>
              </w:rPr>
              <w:t>članka</w:t>
            </w:r>
            <w:r w:rsidRPr="00907135">
              <w:rPr>
                <w:rFonts w:ascii="Myriad Pro" w:hAnsi="Myriad Pro"/>
                <w:lang w:val="sl-SI"/>
              </w:rPr>
              <w:t xml:space="preserve"> v </w:t>
            </w:r>
            <w:r w:rsidR="00D94FD9">
              <w:rPr>
                <w:rFonts w:ascii="Myriad Pro" w:hAnsi="Myriad Pro"/>
                <w:lang w:val="sl-SI"/>
              </w:rPr>
              <w:t>uredništvo</w:t>
            </w:r>
            <w:r w:rsidRPr="00907135">
              <w:rPr>
                <w:rFonts w:ascii="Myriad Pro" w:hAnsi="Myriad Pro"/>
                <w:lang w:val="sl-SI"/>
              </w:rPr>
              <w:t>:</w:t>
            </w:r>
          </w:p>
        </w:tc>
        <w:sdt>
          <w:sdtPr>
            <w:rPr>
              <w:rFonts w:ascii="Myriad Pro" w:hAnsi="Myriad Pro"/>
              <w:lang w:val="sl-SI"/>
            </w:rPr>
            <w:id w:val="-1946527786"/>
            <w:lock w:val="sdtLocked"/>
            <w:placeholder>
              <w:docPart w:val="8A544870D7044AF6BC834B29BEECE0D8"/>
            </w:placeholder>
            <w:showingPlcHdr/>
            <w:date w:fullDate="2014-02-12T00:00:00Z">
              <w:dateFormat w:val="d.M.yyyy"/>
              <w:lid w:val="sl-SI"/>
              <w:storeMappedDataAs w:val="dateTime"/>
              <w:calendar w:val="gregorian"/>
            </w:date>
          </w:sdtPr>
          <w:sdtEndPr/>
          <w:sdtContent>
            <w:tc>
              <w:tcPr>
                <w:tcW w:w="5726" w:type="dxa"/>
                <w:vAlign w:val="center"/>
              </w:tcPr>
              <w:p w14:paraId="485F9BBB" w14:textId="1F292CA1" w:rsidR="0011613E" w:rsidRPr="00907135" w:rsidRDefault="00E525AA" w:rsidP="003C7871">
                <w:pPr>
                  <w:spacing w:line="276" w:lineRule="auto"/>
                  <w:rPr>
                    <w:rFonts w:ascii="Myriad Pro" w:hAnsi="Myriad Pro"/>
                    <w:lang w:val="sl-SI"/>
                  </w:rPr>
                </w:pPr>
                <w:r w:rsidRPr="003C7871">
                  <w:rPr>
                    <w:rStyle w:val="PlaceholderText"/>
                    <w:rFonts w:eastAsiaTheme="minorHAnsi"/>
                  </w:rPr>
                  <w:t>Kliknite tukaj, če želite vnesti datum.</w:t>
                </w:r>
              </w:p>
            </w:tc>
          </w:sdtContent>
        </w:sdt>
      </w:tr>
    </w:tbl>
    <w:p w14:paraId="19F5F893" w14:textId="77777777" w:rsidR="0011613E" w:rsidRPr="00A10838" w:rsidRDefault="0011613E" w:rsidP="00926DD6">
      <w:pPr>
        <w:spacing w:line="276" w:lineRule="auto"/>
        <w:rPr>
          <w:rFonts w:ascii="Myriad Pro" w:hAnsi="Myriad Pro"/>
          <w:sz w:val="14"/>
          <w:szCs w:val="24"/>
          <w:lang w:val="sl-SI"/>
        </w:rPr>
      </w:pPr>
    </w:p>
    <w:sectPr w:rsidR="0011613E" w:rsidRPr="00A10838" w:rsidSect="00AF46D9">
      <w:headerReference w:type="first" r:id="rId12"/>
      <w:pgSz w:w="11906" w:h="16838"/>
      <w:pgMar w:top="1416" w:right="1247" w:bottom="851" w:left="1247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87225" w14:textId="77777777" w:rsidR="00654BF7" w:rsidRDefault="00654BF7" w:rsidP="00A47047">
      <w:r>
        <w:separator/>
      </w:r>
    </w:p>
  </w:endnote>
  <w:endnote w:type="continuationSeparator" w:id="0">
    <w:p w14:paraId="36146C34" w14:textId="77777777" w:rsidR="00654BF7" w:rsidRDefault="00654BF7" w:rsidP="00A47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17E02B" w14:textId="77777777" w:rsidR="00654BF7" w:rsidRDefault="00654BF7" w:rsidP="00A47047">
      <w:r>
        <w:separator/>
      </w:r>
    </w:p>
  </w:footnote>
  <w:footnote w:type="continuationSeparator" w:id="0">
    <w:p w14:paraId="6106A8BC" w14:textId="77777777" w:rsidR="00654BF7" w:rsidRDefault="00654BF7" w:rsidP="00A47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45612" w14:textId="00611C44" w:rsidR="00EA52F8" w:rsidRDefault="002929A5" w:rsidP="002929A5">
    <w:pPr>
      <w:pStyle w:val="Header"/>
      <w:rPr>
        <w:rFonts w:ascii="Arial Narrow" w:hAnsi="Arial Narrow"/>
        <w:sz w:val="16"/>
      </w:rPr>
    </w:pPr>
    <w:r w:rsidRPr="00EA52F8">
      <w:rPr>
        <w:rFonts w:ascii="Arial Narrow" w:hAnsi="Arial Narrow"/>
        <w:noProof/>
        <w:sz w:val="16"/>
      </w:rPr>
      <w:drawing>
        <wp:anchor distT="0" distB="0" distL="114300" distR="114300" simplePos="0" relativeHeight="251660288" behindDoc="0" locked="0" layoutInCell="1" allowOverlap="1" wp14:anchorId="320D264E" wp14:editId="5FD9E26B">
          <wp:simplePos x="0" y="0"/>
          <wp:positionH relativeFrom="margin">
            <wp:posOffset>171450</wp:posOffset>
          </wp:positionH>
          <wp:positionV relativeFrom="margin">
            <wp:posOffset>-537210</wp:posOffset>
          </wp:positionV>
          <wp:extent cx="510540" cy="510540"/>
          <wp:effectExtent l="0" t="0" r="3810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273449189"/>
        <w:docPartObj>
          <w:docPartGallery w:val="Page Numbers (Margins)"/>
          <w:docPartUnique/>
        </w:docPartObj>
      </w:sdtPr>
      <w:sdtEndPr/>
      <w:sdtContent>
        <w:r w:rsidR="00BE0094"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2222CD2" wp14:editId="641E44C3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1905" t="0" r="1905" b="3810"/>
                  <wp:wrapNone/>
                  <wp:docPr id="545" name="Pravokotnik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882D39" w14:textId="77777777" w:rsidR="00BE0094" w:rsidRDefault="00BE0094" w:rsidP="00BE0094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42731B" w:rsidRPr="0042731B">
                                <w:rPr>
                                  <w:noProof/>
                                  <w:lang w:val="sl-SI"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2222CD2" id="Pravokotnik 4" o:spid="_x0000_s1026" style="position:absolute;margin-left:6.1pt;margin-top:0;width:57.3pt;height:25.95pt;z-index:251659264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" o:allowincell="f" stroked="f">
                  <v:textbox>
                    <w:txbxContent>
                      <w:p w14:paraId="15882D39" w14:textId="77777777" w:rsidR="00BE0094" w:rsidRDefault="00BE0094" w:rsidP="00BE0094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42731B" w:rsidRPr="0042731B">
                          <w:rPr>
                            <w:noProof/>
                            <w:lang w:val="sl-SI"/>
                          </w:rPr>
                          <w:t>1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  <w:p w14:paraId="29B6F4F3" w14:textId="63A45C23" w:rsidR="00EA52F8" w:rsidRDefault="00AB02AC" w:rsidP="00EA537D">
    <w:pPr>
      <w:pStyle w:val="Header"/>
      <w:jc w:val="center"/>
      <w:rPr>
        <w:rFonts w:ascii="Arial Narrow" w:hAnsi="Arial Narrow"/>
        <w:sz w:val="16"/>
      </w:rPr>
    </w:pPr>
    <w:r w:rsidRPr="00EA52F8">
      <w:rPr>
        <w:rFonts w:ascii="Arial Narrow" w:hAnsi="Arial Narrow"/>
        <w:noProof/>
        <w:sz w:val="12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BE81D20" wp14:editId="75041E00">
              <wp:simplePos x="0" y="0"/>
              <wp:positionH relativeFrom="column">
                <wp:posOffset>1713230</wp:posOffset>
              </wp:positionH>
              <wp:positionV relativeFrom="paragraph">
                <wp:posOffset>15875</wp:posOffset>
              </wp:positionV>
              <wp:extent cx="292671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7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131579" w14:textId="77777777" w:rsidR="002929A5" w:rsidRPr="00AB02AC" w:rsidRDefault="002929A5" w:rsidP="002929A5">
                          <w:pPr>
                            <w:pStyle w:val="Head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</w:rPr>
                          </w:pPr>
                          <w:r w:rsidRPr="00AB02AC">
                            <w:rPr>
                              <w:rFonts w:ascii="Arial Narrow" w:hAnsi="Arial Narrow"/>
                              <w:b/>
                              <w:sz w:val="16"/>
                            </w:rPr>
                            <w:t>GEODETSKI VESTNIK</w:t>
                          </w:r>
                        </w:p>
                        <w:p w14:paraId="7B7AE899" w14:textId="74ACBE9C" w:rsidR="00AB02AC" w:rsidRPr="00AB02AC" w:rsidRDefault="002929A5" w:rsidP="00AB02AC">
                          <w:pPr>
                            <w:pStyle w:val="Header"/>
                            <w:jc w:val="center"/>
                            <w:rPr>
                              <w:rStyle w:val="Hyperlink"/>
                              <w:color w:val="8DB3E2" w:themeColor="text2" w:themeTint="66"/>
                              <w:sz w:val="6"/>
                            </w:rPr>
                          </w:pPr>
                          <w:r w:rsidRPr="002929A5">
                            <w:rPr>
                              <w:rFonts w:ascii="Arial Narrow" w:hAnsi="Arial Narrow"/>
                              <w:sz w:val="12"/>
                            </w:rPr>
                            <w:t>ISSN 0351-0271 / EISSN 1581-1328</w:t>
                          </w:r>
                          <w:r w:rsidR="00AB02AC">
                            <w:rPr>
                              <w:rFonts w:ascii="Arial Narrow" w:hAnsi="Arial Narrow"/>
                              <w:sz w:val="12"/>
                            </w:rPr>
                            <w:br/>
                          </w:r>
                        </w:p>
                        <w:p w14:paraId="1EB756CB" w14:textId="01141BCB" w:rsidR="00FC1608" w:rsidRPr="00AB02AC" w:rsidRDefault="00654BF7" w:rsidP="00AB02AC">
                          <w:pPr>
                            <w:spacing w:line="276" w:lineRule="auto"/>
                            <w:jc w:val="center"/>
                            <w:rPr>
                              <w:rStyle w:val="Hyperlink"/>
                              <w:color w:val="8DB3E2" w:themeColor="text2" w:themeTint="66"/>
                            </w:rPr>
                          </w:pPr>
                          <w:hyperlink r:id="rId2" w:history="1">
                            <w:r w:rsidR="00AB02AC" w:rsidRPr="00AB02AC">
                              <w:rPr>
                                <w:rStyle w:val="Hyperlink"/>
                                <w:rFonts w:ascii="Arial Narrow" w:hAnsi="Arial Narrow"/>
                                <w:color w:val="8DB3E2" w:themeColor="text2" w:themeTint="66"/>
                                <w:sz w:val="14"/>
                              </w:rPr>
                              <w:t>http://www.geodetski-vestnik.com</w:t>
                            </w:r>
                          </w:hyperlink>
                        </w:p>
                        <w:p w14:paraId="753E4528" w14:textId="57956910" w:rsidR="00AB02AC" w:rsidRPr="002929A5" w:rsidRDefault="00AB02AC" w:rsidP="00A10838">
                          <w:pPr>
                            <w:spacing w:line="276" w:lineRule="auto"/>
                            <w:jc w:val="center"/>
                            <w:rPr>
                              <w:rFonts w:ascii="Arial Narrow" w:hAnsi="Arial Narrow"/>
                              <w:sz w:val="14"/>
                            </w:rPr>
                          </w:pPr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>e-</w:t>
                          </w:r>
                          <w:proofErr w:type="spellStart"/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>naslov</w:t>
                          </w:r>
                          <w:proofErr w:type="spellEnd"/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 xml:space="preserve">: </w:t>
                          </w:r>
                          <w:hyperlink r:id="rId3" w:history="1">
                            <w:r w:rsidRPr="00AB02AC">
                              <w:rPr>
                                <w:rStyle w:val="Hyperlink"/>
                                <w:rFonts w:ascii="Arial Narrow" w:hAnsi="Arial Narrow"/>
                                <w:color w:val="8DB3E2" w:themeColor="text2" w:themeTint="66"/>
                                <w:sz w:val="14"/>
                              </w:rPr>
                              <w:t>urednik@geodetski-vestnik.com</w:t>
                            </w:r>
                          </w:hyperlink>
                          <w:r w:rsidRPr="00AB02AC">
                            <w:rPr>
                              <w:rFonts w:ascii="Arial Narrow" w:hAnsi="Arial Narrow"/>
                              <w:sz w:val="14"/>
                            </w:rPr>
                            <w:t xml:space="preserve"> </w:t>
                          </w:r>
                          <w:r w:rsidRPr="00AB02AC">
                            <w:rPr>
                              <w:rFonts w:ascii="Arial Narrow" w:hAnsi="Arial Narrow"/>
                              <w:color w:val="808080" w:themeColor="background1" w:themeShade="80"/>
                              <w:sz w:val="14"/>
                            </w:rPr>
                            <w:t xml:space="preserve">| e-mail: </w:t>
                          </w:r>
                          <w:hyperlink r:id="rId4" w:history="1">
                            <w:r w:rsidRPr="00AB02AC">
                              <w:rPr>
                                <w:rStyle w:val="Hyperlink"/>
                                <w:rFonts w:ascii="Arial Narrow" w:hAnsi="Arial Narrow"/>
                                <w:color w:val="8DB3E2" w:themeColor="text2" w:themeTint="66"/>
                                <w:sz w:val="14"/>
                              </w:rPr>
                              <w:t>editor@geodetski-vestnik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E81D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34.9pt;margin-top:1.25pt;width:230.4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" filled="f" stroked="f">
              <v:textbox style="mso-fit-shape-to-text:t">
                <w:txbxContent>
                  <w:p w14:paraId="47131579" w14:textId="77777777" w:rsidR="002929A5" w:rsidRPr="00AB02AC" w:rsidRDefault="002929A5" w:rsidP="002929A5">
                    <w:pPr>
                      <w:pStyle w:val="Header"/>
                      <w:jc w:val="center"/>
                      <w:rPr>
                        <w:rFonts w:ascii="Arial Narrow" w:hAnsi="Arial Narrow"/>
                        <w:b/>
                        <w:sz w:val="16"/>
                      </w:rPr>
                    </w:pPr>
                    <w:r w:rsidRPr="00AB02AC">
                      <w:rPr>
                        <w:rFonts w:ascii="Arial Narrow" w:hAnsi="Arial Narrow"/>
                        <w:b/>
                        <w:sz w:val="16"/>
                      </w:rPr>
                      <w:t>GEODETSKI VESTNIK</w:t>
                    </w:r>
                  </w:p>
                  <w:p w14:paraId="7B7AE899" w14:textId="74ACBE9C" w:rsidR="00AB02AC" w:rsidRPr="00AB02AC" w:rsidRDefault="002929A5" w:rsidP="00AB02AC">
                    <w:pPr>
                      <w:pStyle w:val="Header"/>
                      <w:jc w:val="center"/>
                      <w:rPr>
                        <w:rStyle w:val="Hyperlink"/>
                        <w:color w:val="8DB3E2" w:themeColor="text2" w:themeTint="66"/>
                        <w:sz w:val="6"/>
                      </w:rPr>
                    </w:pPr>
                    <w:r w:rsidRPr="002929A5">
                      <w:rPr>
                        <w:rFonts w:ascii="Arial Narrow" w:hAnsi="Arial Narrow"/>
                        <w:sz w:val="12"/>
                      </w:rPr>
                      <w:t>ISSN 0351-0271 / EISSN 1581-1328</w:t>
                    </w:r>
                    <w:r w:rsidR="00AB02AC">
                      <w:rPr>
                        <w:rFonts w:ascii="Arial Narrow" w:hAnsi="Arial Narrow"/>
                        <w:sz w:val="12"/>
                      </w:rPr>
                      <w:br/>
                    </w:r>
                  </w:p>
                  <w:p w14:paraId="1EB756CB" w14:textId="01141BCB" w:rsidR="00FC1608" w:rsidRPr="00AB02AC" w:rsidRDefault="002A6E6D" w:rsidP="00AB02AC">
                    <w:pPr>
                      <w:spacing w:line="276" w:lineRule="auto"/>
                      <w:jc w:val="center"/>
                      <w:rPr>
                        <w:rStyle w:val="Hyperlink"/>
                        <w:color w:val="8DB3E2" w:themeColor="text2" w:themeTint="66"/>
                      </w:rPr>
                    </w:pPr>
                    <w:hyperlink r:id="rId5" w:history="1">
                      <w:r w:rsidR="00AB02AC" w:rsidRPr="00AB02AC">
                        <w:rPr>
                          <w:rStyle w:val="Hyperlink"/>
                          <w:rFonts w:ascii="Arial Narrow" w:hAnsi="Arial Narrow"/>
                          <w:color w:val="8DB3E2" w:themeColor="text2" w:themeTint="66"/>
                          <w:sz w:val="14"/>
                        </w:rPr>
                        <w:t>http://www.geodetski-vestnik.com</w:t>
                      </w:r>
                    </w:hyperlink>
                  </w:p>
                  <w:p w14:paraId="753E4528" w14:textId="57956910" w:rsidR="00AB02AC" w:rsidRPr="002929A5" w:rsidRDefault="00AB02AC" w:rsidP="00A10838">
                    <w:pPr>
                      <w:spacing w:line="276" w:lineRule="auto"/>
                      <w:jc w:val="center"/>
                      <w:rPr>
                        <w:rFonts w:ascii="Arial Narrow" w:hAnsi="Arial Narrow"/>
                        <w:sz w:val="14"/>
                      </w:rPr>
                    </w:pPr>
                    <w:r w:rsidRPr="00AB02AC">
                      <w:rPr>
                        <w:rFonts w:ascii="Arial Narrow" w:hAnsi="Arial Narrow"/>
                        <w:color w:val="808080" w:themeColor="background1" w:themeShade="80"/>
                        <w:sz w:val="14"/>
                      </w:rPr>
                      <w:t xml:space="preserve">e-naslov: </w:t>
                    </w:r>
                    <w:hyperlink r:id="rId6" w:history="1">
                      <w:r w:rsidRPr="00AB02AC">
                        <w:rPr>
                          <w:rStyle w:val="Hyperlink"/>
                          <w:rFonts w:ascii="Arial Narrow" w:hAnsi="Arial Narrow"/>
                          <w:color w:val="8DB3E2" w:themeColor="text2" w:themeTint="66"/>
                          <w:sz w:val="14"/>
                        </w:rPr>
                        <w:t>urednik@geodetski-vestnik.com</w:t>
                      </w:r>
                    </w:hyperlink>
                    <w:r w:rsidRPr="00AB02AC">
                      <w:rPr>
                        <w:rFonts w:ascii="Arial Narrow" w:hAnsi="Arial Narrow"/>
                        <w:sz w:val="14"/>
                      </w:rPr>
                      <w:t xml:space="preserve"> </w:t>
                    </w:r>
                    <w:r w:rsidRPr="00AB02AC">
                      <w:rPr>
                        <w:rFonts w:ascii="Arial Narrow" w:hAnsi="Arial Narrow"/>
                        <w:color w:val="808080" w:themeColor="background1" w:themeShade="80"/>
                        <w:sz w:val="14"/>
                      </w:rPr>
                      <w:t xml:space="preserve">| e-mail: </w:t>
                    </w:r>
                    <w:hyperlink r:id="rId7" w:history="1">
                      <w:r w:rsidRPr="00AB02AC">
                        <w:rPr>
                          <w:rStyle w:val="Hyperlink"/>
                          <w:rFonts w:ascii="Arial Narrow" w:hAnsi="Arial Narrow"/>
                          <w:color w:val="8DB3E2" w:themeColor="text2" w:themeTint="66"/>
                          <w:sz w:val="14"/>
                        </w:rPr>
                        <w:t>editor@geodetski-vestnik.com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 w:rsidR="002929A5" w:rsidRPr="00EA52F8">
      <w:rPr>
        <w:rFonts w:ascii="Arial Narrow" w:hAnsi="Arial Narrow"/>
        <w:noProof/>
        <w:sz w:val="16"/>
      </w:rPr>
      <w:drawing>
        <wp:anchor distT="0" distB="0" distL="114300" distR="114300" simplePos="0" relativeHeight="251663360" behindDoc="0" locked="0" layoutInCell="1" allowOverlap="1" wp14:anchorId="3D8EAA55" wp14:editId="336F9DCE">
          <wp:simplePos x="0" y="0"/>
          <wp:positionH relativeFrom="margin">
            <wp:posOffset>5569585</wp:posOffset>
          </wp:positionH>
          <wp:positionV relativeFrom="margin">
            <wp:posOffset>-506468</wp:posOffset>
          </wp:positionV>
          <wp:extent cx="264795" cy="410210"/>
          <wp:effectExtent l="0" t="0" r="1905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95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9AAC627" w14:textId="747B1C91" w:rsidR="00EA52F8" w:rsidRDefault="00EA52F8" w:rsidP="00EA537D">
    <w:pPr>
      <w:pStyle w:val="Header"/>
      <w:jc w:val="center"/>
      <w:rPr>
        <w:rFonts w:ascii="Arial Narrow" w:hAnsi="Arial Narrow"/>
        <w:sz w:val="16"/>
      </w:rPr>
    </w:pPr>
  </w:p>
  <w:p w14:paraId="519A6C4F" w14:textId="77777777" w:rsidR="002929A5" w:rsidRDefault="002929A5" w:rsidP="00EA52F8">
    <w:pPr>
      <w:pStyle w:val="Header"/>
      <w:rPr>
        <w:rFonts w:ascii="Arial Narrow" w:hAnsi="Arial Narrow"/>
        <w:sz w:val="16"/>
      </w:rPr>
    </w:pPr>
  </w:p>
  <w:p w14:paraId="47704212" w14:textId="77777777" w:rsidR="002929A5" w:rsidRDefault="002929A5" w:rsidP="00EA52F8">
    <w:pPr>
      <w:pStyle w:val="Header"/>
      <w:rPr>
        <w:rFonts w:ascii="Arial Narrow" w:hAnsi="Arial Narrow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E15B0"/>
    <w:multiLevelType w:val="hybridMultilevel"/>
    <w:tmpl w:val="A3A81502"/>
    <w:lvl w:ilvl="0" w:tplc="C4AA4D9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D042D"/>
    <w:multiLevelType w:val="hybridMultilevel"/>
    <w:tmpl w:val="42E6D166"/>
    <w:lvl w:ilvl="0" w:tplc="0424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41B3C"/>
    <w:multiLevelType w:val="hybridMultilevel"/>
    <w:tmpl w:val="4F642C18"/>
    <w:lvl w:ilvl="0" w:tplc="C3845A5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8247E"/>
    <w:multiLevelType w:val="hybridMultilevel"/>
    <w:tmpl w:val="669CE246"/>
    <w:lvl w:ilvl="0" w:tplc="71FC3F4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54115"/>
    <w:multiLevelType w:val="multilevel"/>
    <w:tmpl w:val="F9C46D28"/>
    <w:lvl w:ilvl="0">
      <w:start w:val="8"/>
      <w:numFmt w:val="none"/>
      <w:lvlText w:val="-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310D79BB"/>
    <w:multiLevelType w:val="hybridMultilevel"/>
    <w:tmpl w:val="D2E05DEC"/>
    <w:lvl w:ilvl="0" w:tplc="06A08230">
      <w:numFmt w:val="bullet"/>
      <w:lvlText w:val="–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32C73504"/>
    <w:multiLevelType w:val="hybridMultilevel"/>
    <w:tmpl w:val="6EB2231E"/>
    <w:lvl w:ilvl="0" w:tplc="39F283E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72919"/>
    <w:multiLevelType w:val="hybridMultilevel"/>
    <w:tmpl w:val="B2EA59F4"/>
    <w:lvl w:ilvl="0" w:tplc="8DC0A1F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F044A"/>
    <w:multiLevelType w:val="hybridMultilevel"/>
    <w:tmpl w:val="CA34A9C2"/>
    <w:lvl w:ilvl="0" w:tplc="E6C0F0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744DB"/>
    <w:multiLevelType w:val="hybridMultilevel"/>
    <w:tmpl w:val="786AE920"/>
    <w:lvl w:ilvl="0" w:tplc="8DC0A1F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012B7"/>
    <w:multiLevelType w:val="hybridMultilevel"/>
    <w:tmpl w:val="578C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5"/>
  </w:num>
  <w:num w:numId="5">
    <w:abstractNumId w:val="3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4"/>
  </w:num>
  <w:num w:numId="11">
    <w:abstractNumId w:val="4"/>
    <w:lvlOverride w:ilvl="0">
      <w:lvl w:ilvl="0">
        <w:start w:val="8"/>
        <w:numFmt w:val="none"/>
        <w:lvlText w:val="-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none"/>
        <w:lvlText w:val="o"/>
        <w:legacy w:legacy="1" w:legacySpace="120" w:legacyIndent="360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none"/>
        <w:lvlText w:val=""/>
        <w:legacy w:legacy="1" w:legacySpace="12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none"/>
        <w:lvlText w:val=""/>
        <w:legacy w:legacy="1" w:legacySpace="12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none"/>
        <w:lvlText w:val="o"/>
        <w:legacy w:legacy="1" w:legacySpace="120" w:legacyIndent="360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none"/>
        <w:lvlText w:val=""/>
        <w:legacy w:legacy="1" w:legacySpace="120" w:legacyIndent="360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none"/>
        <w:lvlText w:val=""/>
        <w:legacy w:legacy="1" w:legacySpace="12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none"/>
        <w:lvlText w:val="o"/>
        <w:legacy w:legacy="1" w:legacySpace="120" w:legacyIndent="360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none"/>
        <w:lvlText w:val=""/>
        <w:legacy w:legacy="1" w:legacySpace="120" w:legacyIndent="360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12">
    <w:abstractNumId w:val="4"/>
    <w:lvlOverride w:ilvl="0">
      <w:lvl w:ilvl="0">
        <w:start w:val="8"/>
        <w:numFmt w:val="none"/>
        <w:lvlText w:val="-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none"/>
        <w:lvlText w:val="o"/>
        <w:legacy w:legacy="1" w:legacySpace="120" w:legacyIndent="360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none"/>
        <w:lvlText w:val=""/>
        <w:legacy w:legacy="1" w:legacySpace="12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none"/>
        <w:lvlText w:val=""/>
        <w:legacy w:legacy="1" w:legacySpace="12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none"/>
        <w:lvlText w:val="o"/>
        <w:legacy w:legacy="1" w:legacySpace="120" w:legacyIndent="360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none"/>
        <w:lvlText w:val=""/>
        <w:legacy w:legacy="1" w:legacySpace="120" w:legacyIndent="360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none"/>
        <w:lvlText w:val=""/>
        <w:legacy w:legacy="1" w:legacySpace="12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none"/>
        <w:lvlText w:val="o"/>
        <w:legacy w:legacy="1" w:legacySpace="120" w:legacyIndent="360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none"/>
        <w:lvlText w:val=""/>
        <w:legacy w:legacy="1" w:legacySpace="120" w:legacyIndent="360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13">
    <w:abstractNumId w:val="4"/>
    <w:lvlOverride w:ilvl="0">
      <w:lvl w:ilvl="0">
        <w:start w:val="8"/>
        <w:numFmt w:val="none"/>
        <w:lvlText w:val="-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none"/>
        <w:lvlText w:val="o"/>
        <w:legacy w:legacy="1" w:legacySpace="120" w:legacyIndent="360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none"/>
        <w:lvlText w:val=""/>
        <w:legacy w:legacy="1" w:legacySpace="12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none"/>
        <w:lvlText w:val=""/>
        <w:legacy w:legacy="1" w:legacySpace="12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none"/>
        <w:lvlText w:val="o"/>
        <w:legacy w:legacy="1" w:legacySpace="120" w:legacyIndent="360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none"/>
        <w:lvlText w:val=""/>
        <w:legacy w:legacy="1" w:legacySpace="120" w:legacyIndent="360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none"/>
        <w:lvlText w:val=""/>
        <w:legacy w:legacy="1" w:legacySpace="12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none"/>
        <w:lvlText w:val="o"/>
        <w:legacy w:legacy="1" w:legacySpace="120" w:legacyIndent="360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none"/>
        <w:lvlText w:val=""/>
        <w:legacy w:legacy="1" w:legacySpace="120" w:legacyIndent="360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ocumentProtection w:edit="forms" w:enforcement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MLGwNLEwNLM0sjRX0lEKTi0uzszPAymwrAUA4bM4sCwAAAA="/>
  </w:docVars>
  <w:rsids>
    <w:rsidRoot w:val="00E147BF"/>
    <w:rsid w:val="00007CC1"/>
    <w:rsid w:val="00011AEF"/>
    <w:rsid w:val="000511FE"/>
    <w:rsid w:val="00074F0A"/>
    <w:rsid w:val="00077F25"/>
    <w:rsid w:val="0009163D"/>
    <w:rsid w:val="00092A92"/>
    <w:rsid w:val="000936B4"/>
    <w:rsid w:val="00094BE4"/>
    <w:rsid w:val="000A21AF"/>
    <w:rsid w:val="000B4A83"/>
    <w:rsid w:val="000B67C4"/>
    <w:rsid w:val="000F2904"/>
    <w:rsid w:val="00106462"/>
    <w:rsid w:val="001065CB"/>
    <w:rsid w:val="0010660A"/>
    <w:rsid w:val="0011613E"/>
    <w:rsid w:val="001528ED"/>
    <w:rsid w:val="00160E20"/>
    <w:rsid w:val="001C038B"/>
    <w:rsid w:val="001F2ECF"/>
    <w:rsid w:val="00202096"/>
    <w:rsid w:val="00291A8A"/>
    <w:rsid w:val="002929A5"/>
    <w:rsid w:val="002A4328"/>
    <w:rsid w:val="002A6E6D"/>
    <w:rsid w:val="002F3307"/>
    <w:rsid w:val="0033407D"/>
    <w:rsid w:val="003369D2"/>
    <w:rsid w:val="0037087F"/>
    <w:rsid w:val="003C1631"/>
    <w:rsid w:val="003C42F1"/>
    <w:rsid w:val="003C4FBE"/>
    <w:rsid w:val="003C7871"/>
    <w:rsid w:val="003D6187"/>
    <w:rsid w:val="003F6201"/>
    <w:rsid w:val="00405BF2"/>
    <w:rsid w:val="00406B00"/>
    <w:rsid w:val="00407D6B"/>
    <w:rsid w:val="0042731B"/>
    <w:rsid w:val="00432CCB"/>
    <w:rsid w:val="00450659"/>
    <w:rsid w:val="00455993"/>
    <w:rsid w:val="004613B8"/>
    <w:rsid w:val="0046210C"/>
    <w:rsid w:val="00463386"/>
    <w:rsid w:val="004844CD"/>
    <w:rsid w:val="00485E4B"/>
    <w:rsid w:val="004B3D32"/>
    <w:rsid w:val="004B7404"/>
    <w:rsid w:val="004C24E4"/>
    <w:rsid w:val="004D6720"/>
    <w:rsid w:val="004F4163"/>
    <w:rsid w:val="0051089B"/>
    <w:rsid w:val="00512112"/>
    <w:rsid w:val="005311C7"/>
    <w:rsid w:val="00561965"/>
    <w:rsid w:val="005F7013"/>
    <w:rsid w:val="00615C37"/>
    <w:rsid w:val="00640A2E"/>
    <w:rsid w:val="0064657E"/>
    <w:rsid w:val="00654BF7"/>
    <w:rsid w:val="006664D2"/>
    <w:rsid w:val="006B2572"/>
    <w:rsid w:val="006B3BBE"/>
    <w:rsid w:val="006C7E95"/>
    <w:rsid w:val="006D45D3"/>
    <w:rsid w:val="006D769E"/>
    <w:rsid w:val="006F3200"/>
    <w:rsid w:val="00705856"/>
    <w:rsid w:val="00732C39"/>
    <w:rsid w:val="007364CD"/>
    <w:rsid w:val="00737276"/>
    <w:rsid w:val="00750983"/>
    <w:rsid w:val="007636ED"/>
    <w:rsid w:val="00771F1D"/>
    <w:rsid w:val="00776A24"/>
    <w:rsid w:val="007A6675"/>
    <w:rsid w:val="007E5B40"/>
    <w:rsid w:val="008D5448"/>
    <w:rsid w:val="00907135"/>
    <w:rsid w:val="00911038"/>
    <w:rsid w:val="009135E5"/>
    <w:rsid w:val="00926DD6"/>
    <w:rsid w:val="009410AC"/>
    <w:rsid w:val="009437C1"/>
    <w:rsid w:val="00954799"/>
    <w:rsid w:val="00964848"/>
    <w:rsid w:val="00970C34"/>
    <w:rsid w:val="00995513"/>
    <w:rsid w:val="009B00E3"/>
    <w:rsid w:val="009B555A"/>
    <w:rsid w:val="009F3250"/>
    <w:rsid w:val="00A10838"/>
    <w:rsid w:val="00A26465"/>
    <w:rsid w:val="00A30251"/>
    <w:rsid w:val="00A32C63"/>
    <w:rsid w:val="00A4390F"/>
    <w:rsid w:val="00A47047"/>
    <w:rsid w:val="00A706F5"/>
    <w:rsid w:val="00A76E54"/>
    <w:rsid w:val="00A85B45"/>
    <w:rsid w:val="00A87A17"/>
    <w:rsid w:val="00AA0D11"/>
    <w:rsid w:val="00AB02AC"/>
    <w:rsid w:val="00AC6576"/>
    <w:rsid w:val="00AD59F3"/>
    <w:rsid w:val="00AF46D9"/>
    <w:rsid w:val="00AF6D41"/>
    <w:rsid w:val="00B8086A"/>
    <w:rsid w:val="00BC7979"/>
    <w:rsid w:val="00BD3584"/>
    <w:rsid w:val="00BE0094"/>
    <w:rsid w:val="00BE0D1C"/>
    <w:rsid w:val="00C25706"/>
    <w:rsid w:val="00C268F3"/>
    <w:rsid w:val="00C50AF1"/>
    <w:rsid w:val="00C705F4"/>
    <w:rsid w:val="00C84EB6"/>
    <w:rsid w:val="00C9098E"/>
    <w:rsid w:val="00CC5F72"/>
    <w:rsid w:val="00CF7BE8"/>
    <w:rsid w:val="00D052F2"/>
    <w:rsid w:val="00D133A2"/>
    <w:rsid w:val="00D27D4C"/>
    <w:rsid w:val="00D42204"/>
    <w:rsid w:val="00D809D4"/>
    <w:rsid w:val="00D83917"/>
    <w:rsid w:val="00D94FD9"/>
    <w:rsid w:val="00DC2CD1"/>
    <w:rsid w:val="00DE0BD7"/>
    <w:rsid w:val="00E147BF"/>
    <w:rsid w:val="00E21779"/>
    <w:rsid w:val="00E525AA"/>
    <w:rsid w:val="00E8336F"/>
    <w:rsid w:val="00E91DD8"/>
    <w:rsid w:val="00EA096F"/>
    <w:rsid w:val="00EA52F8"/>
    <w:rsid w:val="00EA537D"/>
    <w:rsid w:val="00EB0925"/>
    <w:rsid w:val="00EB1FFA"/>
    <w:rsid w:val="00EC0147"/>
    <w:rsid w:val="00EC34EC"/>
    <w:rsid w:val="00EF59E3"/>
    <w:rsid w:val="00F43986"/>
    <w:rsid w:val="00F5274B"/>
    <w:rsid w:val="00F930E6"/>
    <w:rsid w:val="00F95F0E"/>
    <w:rsid w:val="00FC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1FAD27"/>
  <w15:docId w15:val="{E035262A-C6B7-4507-8288-A5BC0D03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0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locked="0" w:semiHidden="1" w:unhideWhenUsed="1"/>
    <w:lsdException w:name="HTML Cite" w:semiHidden="1" w:unhideWhenUsed="1"/>
    <w:lsdException w:name="HTML Code" w:semiHidden="1" w:unhideWhenUsed="1"/>
    <w:lsdException w:name="HTML Definition" w:locked="0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1613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locked/>
    <w:rsid w:val="00750983"/>
    <w:pPr>
      <w:keepNext/>
      <w:ind w:right="707"/>
      <w:outlineLvl w:val="0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116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1613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1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13E"/>
    <w:rPr>
      <w:rFonts w:ascii="Tahoma" w:eastAsia="Times New Roman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locked/>
    <w:rsid w:val="00116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50983"/>
    <w:rPr>
      <w:rFonts w:ascii="Times New Roman" w:eastAsia="Times New Roman" w:hAnsi="Times New Roman" w:cs="Times New Roman"/>
      <w:b/>
      <w:sz w:val="24"/>
      <w:szCs w:val="20"/>
      <w:u w:val="single"/>
      <w:lang w:val="en-GB"/>
    </w:rPr>
  </w:style>
  <w:style w:type="paragraph" w:styleId="BodyText">
    <w:name w:val="Body Text"/>
    <w:basedOn w:val="Normal"/>
    <w:link w:val="BodyTextChar"/>
    <w:locked/>
    <w:rsid w:val="00750983"/>
    <w:pPr>
      <w:ind w:right="707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75098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A47047"/>
  </w:style>
  <w:style w:type="character" w:customStyle="1" w:styleId="FootnoteTextChar">
    <w:name w:val="Footnote Text Char"/>
    <w:basedOn w:val="DefaultParagraphFont"/>
    <w:link w:val="FootnoteText"/>
    <w:uiPriority w:val="99"/>
    <w:rsid w:val="00A47047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47047"/>
    <w:rPr>
      <w:vertAlign w:val="superscript"/>
    </w:rPr>
  </w:style>
  <w:style w:type="character" w:styleId="Hyperlink">
    <w:name w:val="Hyperlink"/>
    <w:basedOn w:val="DefaultParagraphFont"/>
    <w:uiPriority w:val="99"/>
    <w:unhideWhenUsed/>
    <w:locked/>
    <w:rsid w:val="00A47047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BE0D1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0D1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F59E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59E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nhideWhenUsed/>
    <w:rsid w:val="00EF59E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EF59E3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ps">
    <w:name w:val="hps"/>
    <w:basedOn w:val="DefaultParagraphFont"/>
    <w:locked/>
    <w:rsid w:val="00A32C63"/>
  </w:style>
  <w:style w:type="character" w:styleId="FollowedHyperlink">
    <w:name w:val="FollowedHyperlink"/>
    <w:basedOn w:val="DefaultParagraphFont"/>
    <w:uiPriority w:val="99"/>
    <w:semiHidden/>
    <w:unhideWhenUsed/>
    <w:locked/>
    <w:rsid w:val="00077F25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50AF1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50AF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C50AF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B02A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60E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60E2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0E2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60E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E20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0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reativecommons.org/licenses/by-nc/4.0/legalcod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hyperlink" Target="mailto:urednik@geodetski-vestnik.com" TargetMode="External"/><Relationship Id="rId7" Type="http://schemas.openxmlformats.org/officeDocument/2006/relationships/hyperlink" Target="mailto:editor@geodetski-vestnik.com" TargetMode="External"/><Relationship Id="rId2" Type="http://schemas.openxmlformats.org/officeDocument/2006/relationships/hyperlink" Target="http://www.geodetski-vestnik.com" TargetMode="External"/><Relationship Id="rId1" Type="http://schemas.openxmlformats.org/officeDocument/2006/relationships/image" Target="media/image1.emf"/><Relationship Id="rId6" Type="http://schemas.openxmlformats.org/officeDocument/2006/relationships/hyperlink" Target="mailto:urednik@geodetski-vestnik.com" TargetMode="External"/><Relationship Id="rId5" Type="http://schemas.openxmlformats.org/officeDocument/2006/relationships/hyperlink" Target="http://www.geodetski-vestnik.com" TargetMode="External"/><Relationship Id="rId4" Type="http://schemas.openxmlformats.org/officeDocument/2006/relationships/hyperlink" Target="mailto:editor@geodetski-vestnik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A544870D7044AF6BC834B29BEECE0D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C869646-6AF0-4AE7-8F2F-B570CE16AFB2}"/>
      </w:docPartPr>
      <w:docPartBody>
        <w:p w:rsidR="00BA1961" w:rsidRDefault="00DB0906" w:rsidP="00DB0906">
          <w:pPr>
            <w:pStyle w:val="8A544870D7044AF6BC834B29BEECE0D85"/>
          </w:pPr>
          <w:r w:rsidRPr="003C7871">
            <w:rPr>
              <w:rStyle w:val="PlaceholderText"/>
              <w:rFonts w:eastAsiaTheme="minorHAnsi"/>
            </w:rPr>
            <w:t>Kliknite tukaj, če želite vnest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F038AD"/>
    <w:rsid w:val="000845B9"/>
    <w:rsid w:val="000C315B"/>
    <w:rsid w:val="0018584D"/>
    <w:rsid w:val="001C2922"/>
    <w:rsid w:val="0020520D"/>
    <w:rsid w:val="00230774"/>
    <w:rsid w:val="002A7C22"/>
    <w:rsid w:val="003330C5"/>
    <w:rsid w:val="00337449"/>
    <w:rsid w:val="003570F0"/>
    <w:rsid w:val="004151CB"/>
    <w:rsid w:val="0042730A"/>
    <w:rsid w:val="004A2C17"/>
    <w:rsid w:val="004D7CB6"/>
    <w:rsid w:val="00631EE9"/>
    <w:rsid w:val="00637353"/>
    <w:rsid w:val="00652A73"/>
    <w:rsid w:val="0071646D"/>
    <w:rsid w:val="00752B8A"/>
    <w:rsid w:val="00920246"/>
    <w:rsid w:val="00997F14"/>
    <w:rsid w:val="00A634BF"/>
    <w:rsid w:val="00A82B54"/>
    <w:rsid w:val="00AB16AF"/>
    <w:rsid w:val="00B03FF6"/>
    <w:rsid w:val="00B35BC2"/>
    <w:rsid w:val="00BA1961"/>
    <w:rsid w:val="00BD3910"/>
    <w:rsid w:val="00C53B80"/>
    <w:rsid w:val="00C5449E"/>
    <w:rsid w:val="00C70D1A"/>
    <w:rsid w:val="00CE2DF9"/>
    <w:rsid w:val="00D14DD5"/>
    <w:rsid w:val="00DB0906"/>
    <w:rsid w:val="00DC2850"/>
    <w:rsid w:val="00E402B8"/>
    <w:rsid w:val="00EB303B"/>
    <w:rsid w:val="00F038AD"/>
    <w:rsid w:val="00F8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20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7F14"/>
    <w:rPr>
      <w:color w:val="808080"/>
    </w:rPr>
  </w:style>
  <w:style w:type="paragraph" w:customStyle="1" w:styleId="8A544870D7044AF6BC834B29BEECE0D85">
    <w:name w:val="8A544870D7044AF6BC834B29BEECE0D85"/>
    <w:rsid w:val="00DB09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74DDFC50526D418049B0FB53E75CF7" ma:contentTypeVersion="13" ma:contentTypeDescription="Create a new document." ma:contentTypeScope="" ma:versionID="a36e53662153a9afc2fea241f92abc45">
  <xsd:schema xmlns:xsd="http://www.w3.org/2001/XMLSchema" xmlns:xs="http://www.w3.org/2001/XMLSchema" xmlns:p="http://schemas.microsoft.com/office/2006/metadata/properties" xmlns:ns3="a8a054f7-a3a6-4b68-8257-43a77c0b5304" xmlns:ns4="e546b15e-bbed-496f-a046-f30f33caf4b2" targetNamespace="http://schemas.microsoft.com/office/2006/metadata/properties" ma:root="true" ma:fieldsID="bf3db0571a049f9af844f9fb90d7f9b8" ns3:_="" ns4:_="">
    <xsd:import namespace="a8a054f7-a3a6-4b68-8257-43a77c0b5304"/>
    <xsd:import namespace="e546b15e-bbed-496f-a046-f30f33caf4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054f7-a3a6-4b68-8257-43a77c0b53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6b15e-bbed-496f-a046-f30f33caf4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8664DC-90EE-41CE-BABA-78F479C79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054f7-a3a6-4b68-8257-43a77c0b5304"/>
    <ds:schemaRef ds:uri="e546b15e-bbed-496f-a046-f30f33caf4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24FB2D-7107-46F0-B03E-DCCC33312C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D1C1B1-857C-464C-A5EE-B579C8BF1D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1A52BF-5F04-401F-B6C9-B6980620F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trobec</dc:creator>
  <cp:lastModifiedBy>Lisec, Anka</cp:lastModifiedBy>
  <cp:revision>4</cp:revision>
  <cp:lastPrinted>2014-02-12T10:33:00Z</cp:lastPrinted>
  <dcterms:created xsi:type="dcterms:W3CDTF">2020-10-16T09:48:00Z</dcterms:created>
  <dcterms:modified xsi:type="dcterms:W3CDTF">2021-01-0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74DDFC50526D418049B0FB53E75CF7</vt:lpwstr>
  </property>
</Properties>
</file>